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778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Mat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Swist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